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C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5 Stonegate Dr. Hood River, OR, USA 97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ecols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388185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 Albert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